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3F51A" w14:textId="3E378F77" w:rsidR="00935DF7" w:rsidRPr="00136CAF" w:rsidRDefault="00136CAF" w:rsidP="00136C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6CAF">
        <w:rPr>
          <w:rFonts w:ascii="Times New Roman" w:hAnsi="Times New Roman" w:cs="Times New Roman"/>
          <w:b/>
          <w:bCs/>
          <w:sz w:val="28"/>
          <w:szCs w:val="28"/>
          <w:lang w:val="en-US"/>
        </w:rPr>
        <w:t>Web</w:t>
      </w:r>
      <w:r w:rsidRPr="00136CAF">
        <w:rPr>
          <w:rFonts w:ascii="Times New Roman" w:hAnsi="Times New Roman" w:cs="Times New Roman"/>
          <w:b/>
          <w:bCs/>
          <w:sz w:val="28"/>
          <w:szCs w:val="28"/>
        </w:rPr>
        <w:t>-программирование экзаменационные вопросы</w:t>
      </w:r>
    </w:p>
    <w:p w14:paraId="74878F42" w14:textId="085B0BBE" w:rsidR="00136CAF" w:rsidRPr="00A763F7" w:rsidRDefault="00136CAF" w:rsidP="00136CA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763F7">
        <w:rPr>
          <w:rStyle w:val="a4"/>
          <w:rFonts w:ascii="Times New Roman" w:hAnsi="Times New Roman" w:cs="Times New Roman"/>
          <w:b w:val="0"/>
          <w:bCs w:val="0"/>
          <w:sz w:val="24"/>
          <w:szCs w:val="24"/>
        </w:rPr>
        <w:t>Опишите</w:t>
      </w:r>
      <w:r w:rsidRPr="00A763F7">
        <w:rPr>
          <w:rFonts w:ascii="Times New Roman" w:hAnsi="Times New Roman" w:cs="Times New Roman"/>
          <w:sz w:val="24"/>
          <w:szCs w:val="24"/>
        </w:rPr>
        <w:t xml:space="preserve"> основные этапы разработки веб-сайта</w:t>
      </w:r>
      <w:r w:rsidR="00A763F7" w:rsidRPr="00A763F7">
        <w:rPr>
          <w:rFonts w:ascii="Times New Roman" w:hAnsi="Times New Roman" w:cs="Times New Roman"/>
          <w:sz w:val="24"/>
          <w:szCs w:val="24"/>
        </w:rPr>
        <w:t>.</w:t>
      </w:r>
    </w:p>
    <w:p w14:paraId="599BB1F6" w14:textId="77777777" w:rsidR="00E770A2" w:rsidRPr="00E770A2" w:rsidRDefault="00136CAF" w:rsidP="00E770A2">
      <w:pPr>
        <w:pStyle w:val="a3"/>
        <w:numPr>
          <w:ilvl w:val="0"/>
          <w:numId w:val="1"/>
        </w:numPr>
        <w:spacing w:after="0"/>
        <w:ind w:left="714" w:hanging="357"/>
        <w:rPr>
          <w:rFonts w:ascii="Times New Roman" w:hAnsi="Times New Roman" w:cs="Times New Roman"/>
          <w:sz w:val="24"/>
          <w:szCs w:val="24"/>
        </w:rPr>
      </w:pPr>
      <w:r w:rsidRPr="00E770A2">
        <w:rPr>
          <w:rFonts w:ascii="Times New Roman" w:hAnsi="Times New Roman" w:cs="Times New Roman"/>
          <w:sz w:val="24"/>
          <w:szCs w:val="24"/>
        </w:rPr>
        <w:t xml:space="preserve">Опишите технологии </w:t>
      </w:r>
      <w:r w:rsidRPr="00E770A2">
        <w:rPr>
          <w:rFonts w:ascii="Times New Roman" w:hAnsi="Times New Roman" w:cs="Times New Roman"/>
          <w:sz w:val="24"/>
          <w:szCs w:val="24"/>
        </w:rPr>
        <w:t>HTML, CSS и JavaScript и объясните их взаимодействие в структуре веб-страницы</w:t>
      </w:r>
      <w:r w:rsidR="00A763F7" w:rsidRPr="00E770A2">
        <w:rPr>
          <w:rFonts w:ascii="Times New Roman" w:hAnsi="Times New Roman" w:cs="Times New Roman"/>
          <w:sz w:val="24"/>
          <w:szCs w:val="24"/>
        </w:rPr>
        <w:t>.</w:t>
      </w:r>
    </w:p>
    <w:p w14:paraId="274A43DB" w14:textId="469EEA9F" w:rsidR="00A763F7" w:rsidRPr="00E770A2" w:rsidRDefault="00A763F7" w:rsidP="00E770A2">
      <w:pPr>
        <w:pStyle w:val="a3"/>
        <w:numPr>
          <w:ilvl w:val="0"/>
          <w:numId w:val="1"/>
        </w:numPr>
        <w:spacing w:after="0"/>
        <w:ind w:left="714" w:hanging="357"/>
        <w:rPr>
          <w:rFonts w:ascii="Times New Roman" w:hAnsi="Times New Roman" w:cs="Times New Roman"/>
          <w:sz w:val="24"/>
          <w:szCs w:val="24"/>
        </w:rPr>
      </w:pPr>
      <w:r w:rsidRPr="00E770A2">
        <w:rPr>
          <w:rStyle w:val="a4"/>
          <w:rFonts w:ascii="Times New Roman" w:hAnsi="Times New Roman" w:cs="Times New Roman"/>
          <w:b w:val="0"/>
          <w:bCs w:val="0"/>
          <w:sz w:val="24"/>
          <w:szCs w:val="24"/>
        </w:rPr>
        <w:t>Дайте определение</w:t>
      </w:r>
      <w:r w:rsidRPr="00E770A2">
        <w:rPr>
          <w:rFonts w:ascii="Times New Roman" w:hAnsi="Times New Roman" w:cs="Times New Roman"/>
          <w:sz w:val="24"/>
          <w:szCs w:val="24"/>
        </w:rPr>
        <w:t xml:space="preserve"> HTML</w:t>
      </w:r>
      <w:r w:rsidR="00A82DCA" w:rsidRPr="00E770A2">
        <w:rPr>
          <w:rFonts w:ascii="Times New Roman" w:hAnsi="Times New Roman" w:cs="Times New Roman"/>
          <w:sz w:val="24"/>
          <w:szCs w:val="24"/>
        </w:rPr>
        <w:t xml:space="preserve"> </w:t>
      </w:r>
      <w:r w:rsidR="00A82DCA" w:rsidRPr="00E770A2">
        <w:rPr>
          <w:rFonts w:ascii="Times New Roman" w:hAnsi="Times New Roman" w:cs="Times New Roman"/>
          <w:sz w:val="24"/>
          <w:szCs w:val="24"/>
          <w:lang w:val="kk-KZ"/>
        </w:rPr>
        <w:t>и его</w:t>
      </w:r>
      <w:r w:rsidRPr="00E770A2">
        <w:rPr>
          <w:rFonts w:ascii="Times New Roman" w:hAnsi="Times New Roman" w:cs="Times New Roman"/>
          <w:sz w:val="24"/>
          <w:szCs w:val="24"/>
        </w:rPr>
        <w:t xml:space="preserve"> </w:t>
      </w:r>
      <w:r w:rsidR="00A82DCA" w:rsidRPr="00E770A2">
        <w:rPr>
          <w:rFonts w:ascii="Times New Roman" w:hAnsi="Times New Roman" w:cs="Times New Roman"/>
          <w:sz w:val="24"/>
          <w:szCs w:val="24"/>
          <w:lang w:val="kk-KZ"/>
        </w:rPr>
        <w:t>основной роли</w:t>
      </w:r>
      <w:r w:rsidRPr="00E770A2">
        <w:rPr>
          <w:rFonts w:ascii="Times New Roman" w:hAnsi="Times New Roman" w:cs="Times New Roman"/>
          <w:sz w:val="24"/>
          <w:szCs w:val="24"/>
        </w:rPr>
        <w:t xml:space="preserve"> в веб-разработке</w:t>
      </w:r>
      <w:r w:rsidR="00A82DCA" w:rsidRPr="00E770A2">
        <w:rPr>
          <w:rFonts w:ascii="Times New Roman" w:hAnsi="Times New Roman" w:cs="Times New Roman"/>
          <w:sz w:val="24"/>
          <w:szCs w:val="24"/>
        </w:rPr>
        <w:t>.</w:t>
      </w:r>
    </w:p>
    <w:p w14:paraId="6719F5E2" w14:textId="026C8E91" w:rsidR="00A763F7" w:rsidRPr="00E770A2" w:rsidRDefault="00A763F7" w:rsidP="00E770A2">
      <w:pPr>
        <w:pStyle w:val="a5"/>
        <w:numPr>
          <w:ilvl w:val="0"/>
          <w:numId w:val="1"/>
        </w:numPr>
        <w:spacing w:before="0" w:beforeAutospacing="0" w:after="0" w:afterAutospacing="0"/>
        <w:ind w:left="714" w:hanging="357"/>
      </w:pPr>
      <w:r w:rsidRPr="00E770A2">
        <w:rPr>
          <w:rStyle w:val="a4"/>
          <w:b w:val="0"/>
          <w:bCs w:val="0"/>
        </w:rPr>
        <w:t>Перечислите</w:t>
      </w:r>
      <w:r w:rsidRPr="00E770A2">
        <w:rPr>
          <w:b/>
          <w:bCs/>
        </w:rPr>
        <w:t xml:space="preserve"> </w:t>
      </w:r>
      <w:r w:rsidRPr="00E770A2">
        <w:t>основные элементы HTML и их предназначение.</w:t>
      </w:r>
    </w:p>
    <w:p w14:paraId="69FACA52" w14:textId="19A5F159" w:rsidR="00A763F7" w:rsidRDefault="00A763F7" w:rsidP="00A763F7">
      <w:pPr>
        <w:pStyle w:val="a5"/>
        <w:numPr>
          <w:ilvl w:val="0"/>
          <w:numId w:val="1"/>
        </w:numPr>
      </w:pPr>
      <w:r w:rsidRPr="00E306FC">
        <w:rPr>
          <w:rStyle w:val="a4"/>
          <w:b w:val="0"/>
          <w:bCs w:val="0"/>
        </w:rPr>
        <w:t>Объясните</w:t>
      </w:r>
      <w:r>
        <w:t>, что такое атрибуты HTML, и приведите примеры их использования.</w:t>
      </w:r>
    </w:p>
    <w:p w14:paraId="5530A938" w14:textId="12770C19" w:rsidR="00A763F7" w:rsidRDefault="00A763F7" w:rsidP="00A763F7">
      <w:pPr>
        <w:pStyle w:val="a5"/>
        <w:numPr>
          <w:ilvl w:val="0"/>
          <w:numId w:val="1"/>
        </w:numPr>
      </w:pPr>
      <w:r w:rsidRPr="00E306FC">
        <w:rPr>
          <w:rStyle w:val="a4"/>
          <w:b w:val="0"/>
          <w:bCs w:val="0"/>
        </w:rPr>
        <w:t>Опишите</w:t>
      </w:r>
      <w:r>
        <w:t xml:space="preserve"> структуру стандартного HTML-документа</w:t>
      </w:r>
      <w:r w:rsidR="00A82DCA">
        <w:t xml:space="preserve"> и его теги</w:t>
      </w:r>
    </w:p>
    <w:p w14:paraId="46D8A5BB" w14:textId="474DDEF1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Охарактеризуйте</w:t>
      </w:r>
      <w:r>
        <w:t xml:space="preserve"> различия между блочными и строчными элементами HTML. Приведите примеры каждого.</w:t>
      </w:r>
    </w:p>
    <w:p w14:paraId="005ACF5A" w14:textId="438540AB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Объясните</w:t>
      </w:r>
      <w:r>
        <w:t>, как добавляются ссылки в HTML</w:t>
      </w:r>
      <w:r w:rsidR="00A82DCA">
        <w:t xml:space="preserve"> и</w:t>
      </w:r>
      <w:r>
        <w:t xml:space="preserve"> </w:t>
      </w:r>
      <w:r w:rsidR="00A82DCA">
        <w:t>к</w:t>
      </w:r>
      <w:r>
        <w:t>акие атрибуты используются для создания гиперссылок</w:t>
      </w:r>
      <w:r w:rsidR="00A82DCA">
        <w:t>.</w:t>
      </w:r>
    </w:p>
    <w:p w14:paraId="36D1700F" w14:textId="59294BA1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Проанализируйте</w:t>
      </w:r>
      <w:r>
        <w:t>, как создаются таблицы в HTML</w:t>
      </w:r>
      <w:r w:rsidR="00A82DCA">
        <w:t xml:space="preserve"> и</w:t>
      </w:r>
      <w:r>
        <w:t xml:space="preserve"> </w:t>
      </w:r>
      <w:r w:rsidR="00A82DCA">
        <w:t>к</w:t>
      </w:r>
      <w:r>
        <w:t>акие теги используются для определения строк, столбцов и заголовков таблиц</w:t>
      </w:r>
      <w:r w:rsidR="00A82DCA">
        <w:t>.</w:t>
      </w:r>
    </w:p>
    <w:p w14:paraId="1BC4CA6B" w14:textId="2A0DA375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Объясните</w:t>
      </w:r>
      <w:r>
        <w:t>, как можно вставлять изображения в HTML</w:t>
      </w:r>
      <w:r w:rsidR="00A82DCA">
        <w:t xml:space="preserve"> и</w:t>
      </w:r>
      <w:r>
        <w:t xml:space="preserve"> </w:t>
      </w:r>
      <w:r w:rsidR="00A82DCA">
        <w:t>к</w:t>
      </w:r>
      <w:r>
        <w:t>акие атрибуты позволяют задавать размер и альтернативный текст изображения</w:t>
      </w:r>
      <w:r w:rsidR="00A82DCA">
        <w:t>.</w:t>
      </w:r>
    </w:p>
    <w:p w14:paraId="67961A00" w14:textId="1235FF92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Охарактеризуйте</w:t>
      </w:r>
      <w:r>
        <w:t>, что такое семантические теги в HTML и для чего они используются. Приведите примеры таких тегов.</w:t>
      </w:r>
    </w:p>
    <w:p w14:paraId="04705582" w14:textId="55EBF2F5" w:rsidR="00A763F7" w:rsidRDefault="00A763F7" w:rsidP="00A763F7">
      <w:pPr>
        <w:pStyle w:val="a5"/>
        <w:numPr>
          <w:ilvl w:val="0"/>
          <w:numId w:val="1"/>
        </w:numPr>
      </w:pPr>
      <w:r w:rsidRPr="00A763F7">
        <w:rPr>
          <w:rStyle w:val="a4"/>
          <w:b w:val="0"/>
          <w:bCs w:val="0"/>
        </w:rPr>
        <w:t>Опишите</w:t>
      </w:r>
      <w:r>
        <w:t>, как организовать формы в HTML</w:t>
      </w:r>
      <w:r w:rsidR="00A82DCA">
        <w:t xml:space="preserve"> и</w:t>
      </w:r>
      <w:r>
        <w:t xml:space="preserve"> </w:t>
      </w:r>
      <w:r w:rsidR="00A82DCA">
        <w:t>какие элементы,</w:t>
      </w:r>
      <w:r>
        <w:t xml:space="preserve"> и атрибуты используются для создания текстовых полей, кнопок и выпадающих списков</w:t>
      </w:r>
      <w:r w:rsidR="00A82DCA">
        <w:t>.</w:t>
      </w:r>
    </w:p>
    <w:p w14:paraId="49965791" w14:textId="093405C4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Дайте определение</w:t>
      </w:r>
      <w:r>
        <w:t xml:space="preserve"> CSS и объясните его роль в веб-разработке.</w:t>
      </w:r>
    </w:p>
    <w:p w14:paraId="27AA2B78" w14:textId="76490DC8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Объясните</w:t>
      </w:r>
      <w:r>
        <w:t>, как подключить CSS к HTML-документу</w:t>
      </w:r>
      <w:r w:rsidR="005172B5" w:rsidRPr="005172B5">
        <w:t xml:space="preserve"> </w:t>
      </w:r>
      <w:r w:rsidR="005172B5">
        <w:rPr>
          <w:lang w:val="kk-KZ"/>
        </w:rPr>
        <w:t>и</w:t>
      </w:r>
      <w:r>
        <w:t xml:space="preserve"> </w:t>
      </w:r>
      <w:r w:rsidR="005172B5">
        <w:rPr>
          <w:lang w:val="kk-KZ"/>
        </w:rPr>
        <w:t>к</w:t>
      </w:r>
      <w:proofErr w:type="spellStart"/>
      <w:r>
        <w:t>акие</w:t>
      </w:r>
      <w:proofErr w:type="spellEnd"/>
      <w:r>
        <w:t xml:space="preserve"> существуют способы подключения</w:t>
      </w:r>
    </w:p>
    <w:p w14:paraId="4652739C" w14:textId="07282136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Охарактеризуйте</w:t>
      </w:r>
      <w:r>
        <w:t xml:space="preserve"> различия между внутренними, внешними и встроенными стилями в CSS. Приведите примеры.</w:t>
      </w:r>
    </w:p>
    <w:p w14:paraId="6429F96B" w14:textId="3D4F23C5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Перечислите</w:t>
      </w:r>
      <w:r w:rsidRPr="00A5491F">
        <w:rPr>
          <w:b/>
          <w:bCs/>
        </w:rPr>
        <w:t xml:space="preserve"> </w:t>
      </w:r>
      <w:r>
        <w:t xml:space="preserve">основные селекторы CSS и </w:t>
      </w:r>
      <w:r w:rsidR="005172B5">
        <w:t>их предназначение, и</w:t>
      </w:r>
      <w:r>
        <w:t xml:space="preserve"> </w:t>
      </w:r>
      <w:r w:rsidR="005172B5">
        <w:t>к</w:t>
      </w:r>
      <w:r>
        <w:t>акие типы селекторов применяются чаще всего</w:t>
      </w:r>
    </w:p>
    <w:p w14:paraId="39525E3B" w14:textId="201C143C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Объясните</w:t>
      </w:r>
      <w:r>
        <w:t xml:space="preserve">, что такое </w:t>
      </w:r>
      <w:proofErr w:type="spellStart"/>
      <w:r>
        <w:t>каскадность</w:t>
      </w:r>
      <w:proofErr w:type="spellEnd"/>
      <w:r>
        <w:t xml:space="preserve"> в CSS</w:t>
      </w:r>
      <w:r w:rsidR="005172B5">
        <w:t xml:space="preserve"> и</w:t>
      </w:r>
      <w:r>
        <w:t xml:space="preserve"> </w:t>
      </w:r>
      <w:r w:rsidR="005172B5">
        <w:t>к</w:t>
      </w:r>
      <w:r>
        <w:t>акой порядок применяется при конфликте стилей</w:t>
      </w:r>
    </w:p>
    <w:p w14:paraId="1AF4C543" w14:textId="0D64A19A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Дайте понятие</w:t>
      </w:r>
      <w:r>
        <w:t xml:space="preserve"> свойства "</w:t>
      </w:r>
      <w:proofErr w:type="spellStart"/>
      <w:r>
        <w:t>float</w:t>
      </w:r>
      <w:proofErr w:type="spellEnd"/>
      <w:r>
        <w:t>" и объясните, как оно влияет на расположение элементов на странице.</w:t>
      </w:r>
    </w:p>
    <w:p w14:paraId="30415563" w14:textId="1F1A0B41" w:rsidR="00A5491F" w:rsidRDefault="00A5491F" w:rsidP="00A5491F">
      <w:pPr>
        <w:pStyle w:val="a5"/>
        <w:numPr>
          <w:ilvl w:val="0"/>
          <w:numId w:val="1"/>
        </w:numPr>
      </w:pPr>
      <w:r w:rsidRPr="00A5491F">
        <w:rPr>
          <w:rStyle w:val="a4"/>
          <w:b w:val="0"/>
          <w:bCs w:val="0"/>
        </w:rPr>
        <w:t>Объясните</w:t>
      </w:r>
      <w:r>
        <w:t>, как с помощью CSS можно создать анимацию</w:t>
      </w:r>
      <w:r w:rsidR="005172B5">
        <w:t xml:space="preserve"> и</w:t>
      </w:r>
      <w:r>
        <w:t xml:space="preserve"> </w:t>
      </w:r>
      <w:r w:rsidR="005172B5">
        <w:t>к</w:t>
      </w:r>
      <w:r>
        <w:t>акие свойства для этого используются</w:t>
      </w:r>
    </w:p>
    <w:p w14:paraId="16F60CE7" w14:textId="2B65A936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Дайте определение</w:t>
      </w:r>
      <w:r>
        <w:t xml:space="preserve"> JavaScript</w:t>
      </w:r>
      <w:r w:rsidR="00124BDC">
        <w:t xml:space="preserve"> и</w:t>
      </w:r>
      <w:r>
        <w:t xml:space="preserve"> </w:t>
      </w:r>
      <w:r w:rsidR="00124BDC">
        <w:t>в</w:t>
      </w:r>
      <w:r>
        <w:t xml:space="preserve"> чем его основная роль в разработке веб-приложений</w:t>
      </w:r>
    </w:p>
    <w:p w14:paraId="7859B09D" w14:textId="53E9E5E2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Объясните</w:t>
      </w:r>
      <w:r>
        <w:t>, что такое переменные в JavaScript</w:t>
      </w:r>
      <w:r w:rsidR="00124BDC" w:rsidRPr="00124BDC">
        <w:t xml:space="preserve"> </w:t>
      </w:r>
      <w:r w:rsidR="00124BDC">
        <w:rPr>
          <w:lang w:val="kk-KZ"/>
        </w:rPr>
        <w:t>и</w:t>
      </w:r>
      <w:r>
        <w:t xml:space="preserve"> </w:t>
      </w:r>
      <w:r w:rsidR="00124BDC">
        <w:rPr>
          <w:lang w:val="kk-KZ"/>
        </w:rPr>
        <w:t>к</w:t>
      </w:r>
      <w:proofErr w:type="spellStart"/>
      <w:r>
        <w:t>акие</w:t>
      </w:r>
      <w:proofErr w:type="spellEnd"/>
      <w:r>
        <w:t xml:space="preserve"> ключевые слова используются для их объявления</w:t>
      </w:r>
    </w:p>
    <w:p w14:paraId="23D967CE" w14:textId="22311804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Охарактеризуйте</w:t>
      </w:r>
      <w:r w:rsidRPr="005172B5">
        <w:rPr>
          <w:b/>
          <w:bCs/>
        </w:rPr>
        <w:t xml:space="preserve"> </w:t>
      </w:r>
      <w:r>
        <w:t>основные типы данных в JavaScript. Приведите примеры каждого типа.</w:t>
      </w:r>
    </w:p>
    <w:p w14:paraId="66700B8C" w14:textId="26ACA53A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Опишите</w:t>
      </w:r>
      <w:r>
        <w:t>, как работают операторы условий (</w:t>
      </w:r>
      <w:proofErr w:type="spellStart"/>
      <w:r>
        <w:t>if</w:t>
      </w:r>
      <w:proofErr w:type="spellEnd"/>
      <w:r>
        <w:t xml:space="preserve">, </w:t>
      </w:r>
      <w:proofErr w:type="spellStart"/>
      <w:r>
        <w:t>else</w:t>
      </w:r>
      <w:proofErr w:type="spellEnd"/>
      <w:r>
        <w:t xml:space="preserve">, </w:t>
      </w:r>
      <w:proofErr w:type="spellStart"/>
      <w:r>
        <w:t>switch</w:t>
      </w:r>
      <w:proofErr w:type="spellEnd"/>
      <w:r>
        <w:t>) в JavaScript. Приведите пример использования.</w:t>
      </w:r>
    </w:p>
    <w:p w14:paraId="58B917E9" w14:textId="395B77DC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Перечислите</w:t>
      </w:r>
      <w:r>
        <w:t xml:space="preserve"> методы массивов в JavaScript</w:t>
      </w:r>
      <w:r w:rsidR="00CD3F66">
        <w:t xml:space="preserve"> и</w:t>
      </w:r>
      <w:r>
        <w:t xml:space="preserve"> </w:t>
      </w:r>
      <w:r w:rsidR="00CD3F66">
        <w:t>к</w:t>
      </w:r>
      <w:r>
        <w:t>ак можно добавлять, удалять или изменять элементы массива</w:t>
      </w:r>
      <w:r w:rsidR="00124BDC">
        <w:t>.</w:t>
      </w:r>
    </w:p>
    <w:p w14:paraId="4FD734C3" w14:textId="39C5E789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Охарактеризуйте</w:t>
      </w:r>
      <w:r>
        <w:t>, что такое объекты в JavaScript</w:t>
      </w:r>
      <w:r w:rsidR="00CD3F66">
        <w:t xml:space="preserve"> и</w:t>
      </w:r>
      <w:r>
        <w:t xml:space="preserve"> </w:t>
      </w:r>
      <w:r w:rsidR="00CD3F66">
        <w:t>к</w:t>
      </w:r>
      <w:r>
        <w:t>ак создать объект и получить доступ к его свойствам</w:t>
      </w:r>
    </w:p>
    <w:p w14:paraId="0E1004FE" w14:textId="2DE8420E" w:rsidR="005172B5" w:rsidRDefault="005172B5" w:rsidP="005172B5">
      <w:pPr>
        <w:pStyle w:val="a5"/>
        <w:numPr>
          <w:ilvl w:val="0"/>
          <w:numId w:val="1"/>
        </w:numPr>
      </w:pPr>
      <w:r w:rsidRPr="005172B5">
        <w:rPr>
          <w:rStyle w:val="a4"/>
          <w:b w:val="0"/>
          <w:bCs w:val="0"/>
        </w:rPr>
        <w:t>Объясните</w:t>
      </w:r>
      <w:r>
        <w:t>, что такое события в JavaScript</w:t>
      </w:r>
      <w:r w:rsidR="00CD3F66">
        <w:t xml:space="preserve"> и</w:t>
      </w:r>
      <w:r>
        <w:t xml:space="preserve"> </w:t>
      </w:r>
      <w:r w:rsidR="00CD3F66">
        <w:t>к</w:t>
      </w:r>
      <w:r>
        <w:t>ак использовать обработчики событий для взаимодействия с пользователем</w:t>
      </w:r>
    </w:p>
    <w:p w14:paraId="0A5CC1F5" w14:textId="0C44F235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Объясните</w:t>
      </w:r>
      <w:r w:rsidRPr="00124BDC">
        <w:t xml:space="preserve"> основную роль </w:t>
      </w:r>
      <w:proofErr w:type="spellStart"/>
      <w:r w:rsidRPr="00124BDC">
        <w:t>jQuery</w:t>
      </w:r>
      <w:proofErr w:type="spellEnd"/>
      <w:r w:rsidRPr="00124BDC">
        <w:t xml:space="preserve"> в упрощении работы с JavaScript в веб-разработке</w:t>
      </w:r>
    </w:p>
    <w:p w14:paraId="23897832" w14:textId="4C0C8E81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Опишите</w:t>
      </w:r>
      <w:r w:rsidRPr="00124BDC">
        <w:t xml:space="preserve">, как подключить библиотеку </w:t>
      </w:r>
      <w:proofErr w:type="spellStart"/>
      <w:r w:rsidRPr="00124BDC">
        <w:t>jQuery</w:t>
      </w:r>
      <w:proofErr w:type="spellEnd"/>
      <w:r w:rsidRPr="00124BDC">
        <w:t xml:space="preserve"> к HTML-документу и как проверить её корректное подключение</w:t>
      </w:r>
    </w:p>
    <w:p w14:paraId="6BD4E5BC" w14:textId="18C3CDFF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lastRenderedPageBreak/>
        <w:t>Охарактеризуйте</w:t>
      </w:r>
      <w:r w:rsidRPr="00124BDC">
        <w:t xml:space="preserve"> преимущества использования </w:t>
      </w:r>
      <w:proofErr w:type="spellStart"/>
      <w:r w:rsidRPr="00124BDC">
        <w:t>jQuery</w:t>
      </w:r>
      <w:proofErr w:type="spellEnd"/>
      <w:r w:rsidRPr="00124BDC">
        <w:t xml:space="preserve"> по сравнению с нативным JavaScript</w:t>
      </w:r>
    </w:p>
    <w:p w14:paraId="617E59C0" w14:textId="2AC26F07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Объясните</w:t>
      </w:r>
      <w:r w:rsidRPr="00124BDC">
        <w:t xml:space="preserve">, как с помощью </w:t>
      </w:r>
      <w:proofErr w:type="spellStart"/>
      <w:r w:rsidRPr="00124BDC">
        <w:t>jQuery</w:t>
      </w:r>
      <w:proofErr w:type="spellEnd"/>
      <w:r w:rsidRPr="00124BDC">
        <w:t xml:space="preserve"> выбрать элементы на странице. Приведите примеры использования селекторов</w:t>
      </w:r>
    </w:p>
    <w:p w14:paraId="47460FB7" w14:textId="002A2CA6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Проанализируйте</w:t>
      </w:r>
      <w:r w:rsidRPr="00124BDC">
        <w:t xml:space="preserve">, как работают методы манипуляции DOM в </w:t>
      </w:r>
      <w:proofErr w:type="spellStart"/>
      <w:r w:rsidRPr="00124BDC">
        <w:t>jQuery</w:t>
      </w:r>
      <w:proofErr w:type="spellEnd"/>
      <w:r w:rsidRPr="00124BDC">
        <w:t xml:space="preserve">, такие как </w:t>
      </w:r>
      <w:r w:rsidRPr="00124BDC">
        <w:rPr>
          <w:rStyle w:val="HTML"/>
        </w:rPr>
        <w:t>.</w:t>
      </w:r>
      <w:proofErr w:type="spellStart"/>
      <w:proofErr w:type="gramStart"/>
      <w:r w:rsidRPr="00124BDC">
        <w:rPr>
          <w:rStyle w:val="HTML"/>
        </w:rPr>
        <w:t>html</w:t>
      </w:r>
      <w:proofErr w:type="spellEnd"/>
      <w:r w:rsidRPr="00124BDC">
        <w:rPr>
          <w:rStyle w:val="HTML"/>
        </w:rPr>
        <w:t>(</w:t>
      </w:r>
      <w:proofErr w:type="gramEnd"/>
      <w:r w:rsidRPr="00124BDC">
        <w:rPr>
          <w:rStyle w:val="HTML"/>
        </w:rPr>
        <w:t>)</w:t>
      </w:r>
      <w:r w:rsidRPr="00124BDC">
        <w:t xml:space="preserve">, </w:t>
      </w:r>
      <w:r w:rsidRPr="00124BDC">
        <w:rPr>
          <w:rStyle w:val="HTML"/>
        </w:rPr>
        <w:t>.</w:t>
      </w:r>
      <w:proofErr w:type="spellStart"/>
      <w:r w:rsidRPr="00124BDC">
        <w:rPr>
          <w:rStyle w:val="HTML"/>
        </w:rPr>
        <w:t>append</w:t>
      </w:r>
      <w:proofErr w:type="spellEnd"/>
      <w:r w:rsidRPr="00124BDC">
        <w:rPr>
          <w:rStyle w:val="HTML"/>
        </w:rPr>
        <w:t>()</w:t>
      </w:r>
      <w:r w:rsidRPr="00124BDC">
        <w:t xml:space="preserve">, и </w:t>
      </w:r>
      <w:r w:rsidRPr="00124BDC">
        <w:rPr>
          <w:rStyle w:val="HTML"/>
        </w:rPr>
        <w:t>.</w:t>
      </w:r>
      <w:proofErr w:type="spellStart"/>
      <w:r w:rsidRPr="00124BDC">
        <w:rPr>
          <w:rStyle w:val="HTML"/>
        </w:rPr>
        <w:t>remove</w:t>
      </w:r>
      <w:proofErr w:type="spellEnd"/>
      <w:r w:rsidRPr="00124BDC">
        <w:rPr>
          <w:rStyle w:val="HTML"/>
        </w:rPr>
        <w:t>()</w:t>
      </w:r>
    </w:p>
    <w:p w14:paraId="508FCEDA" w14:textId="22B4A369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Объясните</w:t>
      </w:r>
      <w:r w:rsidRPr="00124BDC">
        <w:t xml:space="preserve">, как с помощью </w:t>
      </w:r>
      <w:proofErr w:type="spellStart"/>
      <w:r w:rsidRPr="00124BDC">
        <w:t>jQuery</w:t>
      </w:r>
      <w:proofErr w:type="spellEnd"/>
      <w:r w:rsidRPr="00124BDC">
        <w:t xml:space="preserve"> можно изменять CSS-стили элементов на странице. Приведите примеры использования метода </w:t>
      </w:r>
      <w:r w:rsidRPr="00124BDC">
        <w:rPr>
          <w:rStyle w:val="HTML"/>
        </w:rPr>
        <w:t>.</w:t>
      </w:r>
      <w:proofErr w:type="spellStart"/>
      <w:proofErr w:type="gramStart"/>
      <w:r w:rsidRPr="00124BDC">
        <w:rPr>
          <w:rStyle w:val="HTML"/>
        </w:rPr>
        <w:t>css</w:t>
      </w:r>
      <w:proofErr w:type="spellEnd"/>
      <w:r w:rsidRPr="00124BDC">
        <w:rPr>
          <w:rStyle w:val="HTML"/>
        </w:rPr>
        <w:t>(</w:t>
      </w:r>
      <w:proofErr w:type="gramEnd"/>
      <w:r w:rsidRPr="00124BDC">
        <w:rPr>
          <w:rStyle w:val="HTML"/>
        </w:rPr>
        <w:t>)</w:t>
      </w:r>
    </w:p>
    <w:p w14:paraId="37FF63F4" w14:textId="06EDB682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Проанализируйте</w:t>
      </w:r>
      <w:r w:rsidRPr="00124BDC">
        <w:t xml:space="preserve">, как </w:t>
      </w:r>
      <w:proofErr w:type="spellStart"/>
      <w:r w:rsidRPr="00124BDC">
        <w:t>jQuery</w:t>
      </w:r>
      <w:proofErr w:type="spellEnd"/>
      <w:r w:rsidRPr="00124BDC">
        <w:t xml:space="preserve"> управляет эффектами и </w:t>
      </w:r>
      <w:proofErr w:type="spellStart"/>
      <w:r w:rsidRPr="00124BDC">
        <w:t>анимациями</w:t>
      </w:r>
      <w:proofErr w:type="spellEnd"/>
      <w:r w:rsidRPr="00124BDC">
        <w:t xml:space="preserve">, используя </w:t>
      </w:r>
      <w:proofErr w:type="gramStart"/>
      <w:r w:rsidRPr="00124BDC">
        <w:t xml:space="preserve">методы </w:t>
      </w:r>
      <w:r w:rsidRPr="00124BDC">
        <w:rPr>
          <w:rStyle w:val="HTML"/>
        </w:rPr>
        <w:t>.</w:t>
      </w:r>
      <w:proofErr w:type="spellStart"/>
      <w:r w:rsidRPr="00124BDC">
        <w:rPr>
          <w:rStyle w:val="HTML"/>
        </w:rPr>
        <w:t>fadeIn</w:t>
      </w:r>
      <w:proofErr w:type="spellEnd"/>
      <w:proofErr w:type="gramEnd"/>
      <w:r w:rsidRPr="00124BDC">
        <w:rPr>
          <w:rStyle w:val="HTML"/>
        </w:rPr>
        <w:t>()</w:t>
      </w:r>
      <w:r w:rsidRPr="00124BDC">
        <w:t xml:space="preserve">, </w:t>
      </w:r>
      <w:r w:rsidRPr="00124BDC">
        <w:rPr>
          <w:rStyle w:val="HTML"/>
        </w:rPr>
        <w:t>.</w:t>
      </w:r>
      <w:proofErr w:type="spellStart"/>
      <w:r w:rsidRPr="00124BDC">
        <w:rPr>
          <w:rStyle w:val="HTML"/>
        </w:rPr>
        <w:t>slideUp</w:t>
      </w:r>
      <w:proofErr w:type="spellEnd"/>
      <w:r w:rsidRPr="00124BDC">
        <w:rPr>
          <w:rStyle w:val="HTML"/>
        </w:rPr>
        <w:t>()</w:t>
      </w:r>
      <w:r w:rsidRPr="00124BDC">
        <w:t xml:space="preserve"> и </w:t>
      </w:r>
      <w:r w:rsidRPr="00124BDC">
        <w:rPr>
          <w:rStyle w:val="HTML"/>
        </w:rPr>
        <w:t>.</w:t>
      </w:r>
      <w:proofErr w:type="spellStart"/>
      <w:r w:rsidRPr="00124BDC">
        <w:rPr>
          <w:rStyle w:val="HTML"/>
        </w:rPr>
        <w:t>animate</w:t>
      </w:r>
      <w:proofErr w:type="spellEnd"/>
      <w:r w:rsidRPr="00124BDC">
        <w:rPr>
          <w:rStyle w:val="HTML"/>
        </w:rPr>
        <w:t>()</w:t>
      </w:r>
    </w:p>
    <w:p w14:paraId="2EFAE4EE" w14:textId="78607388" w:rsidR="00124BDC" w:rsidRPr="00124BDC" w:rsidRDefault="00124BDC" w:rsidP="00124BDC">
      <w:pPr>
        <w:pStyle w:val="a5"/>
        <w:numPr>
          <w:ilvl w:val="0"/>
          <w:numId w:val="1"/>
        </w:numPr>
      </w:pPr>
      <w:r w:rsidRPr="00124BDC">
        <w:rPr>
          <w:rStyle w:val="a4"/>
        </w:rPr>
        <w:t>Объясните</w:t>
      </w:r>
      <w:r w:rsidRPr="00124BDC">
        <w:t xml:space="preserve">, как использовать методы </w:t>
      </w:r>
      <w:proofErr w:type="spellStart"/>
      <w:r w:rsidRPr="00124BDC">
        <w:t>jQuery</w:t>
      </w:r>
      <w:proofErr w:type="spellEnd"/>
      <w:r w:rsidRPr="00124BDC">
        <w:t xml:space="preserve"> для работы с формами, включая получение значений полей и обработку их событий</w:t>
      </w:r>
    </w:p>
    <w:p w14:paraId="7DFD72EE" w14:textId="51BB0B6F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что такое </w:t>
      </w:r>
      <w:proofErr w:type="spellStart"/>
      <w:r>
        <w:t>Bootstrap</w:t>
      </w:r>
      <w:proofErr w:type="spellEnd"/>
      <w:r>
        <w:t xml:space="preserve"> и какова его основная роль в разработке веб-приложений</w:t>
      </w:r>
    </w:p>
    <w:p w14:paraId="7F2F20F3" w14:textId="0FB2849C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Опишите</w:t>
      </w:r>
      <w:r>
        <w:t xml:space="preserve">, как подключить </w:t>
      </w:r>
      <w:proofErr w:type="spellStart"/>
      <w:r>
        <w:t>Bootstrap</w:t>
      </w:r>
      <w:proofErr w:type="spellEnd"/>
      <w:r>
        <w:t xml:space="preserve"> к проекту. Какие существуют способы подключения библиотеки</w:t>
      </w:r>
    </w:p>
    <w:p w14:paraId="4E0FFA4B" w14:textId="4E95FBA2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что такое сеточная система </w:t>
      </w:r>
      <w:proofErr w:type="spellStart"/>
      <w:r>
        <w:t>Bootstrap</w:t>
      </w:r>
      <w:proofErr w:type="spellEnd"/>
      <w:r>
        <w:t xml:space="preserve"> и как она помогает в создании адаптивных макетов</w:t>
      </w:r>
    </w:p>
    <w:p w14:paraId="5601FE5D" w14:textId="6AE36112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использовать классы выравнивания в </w:t>
      </w:r>
      <w:proofErr w:type="spellStart"/>
      <w:r>
        <w:t>Bootstrap</w:t>
      </w:r>
      <w:proofErr w:type="spellEnd"/>
      <w:r>
        <w:t xml:space="preserve"> для настройки расположения элементов на странице</w:t>
      </w:r>
    </w:p>
    <w:p w14:paraId="25881DF0" w14:textId="300FECF8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Перечислите</w:t>
      </w:r>
      <w:r>
        <w:t xml:space="preserve"> основные компоненты </w:t>
      </w:r>
      <w:proofErr w:type="spellStart"/>
      <w:r>
        <w:t>Bootstrap</w:t>
      </w:r>
      <w:proofErr w:type="spellEnd"/>
      <w:r>
        <w:t xml:space="preserve"> и их применение. Приведите примеры таких компонентов, как кнопки, карточки и навигационные панели</w:t>
      </w:r>
    </w:p>
    <w:p w14:paraId="501AF29D" w14:textId="7AF180D6" w:rsidR="00397240" w:rsidRDefault="00397240" w:rsidP="00397240">
      <w:pPr>
        <w:pStyle w:val="a5"/>
        <w:numPr>
          <w:ilvl w:val="0"/>
          <w:numId w:val="1"/>
        </w:numPr>
      </w:pPr>
      <w:r>
        <w:rPr>
          <w:rStyle w:val="a4"/>
        </w:rPr>
        <w:t>Проанализируйте</w:t>
      </w:r>
      <w:r>
        <w:t xml:space="preserve">, как создавать модальные окна с использованием </w:t>
      </w:r>
      <w:proofErr w:type="spellStart"/>
      <w:r>
        <w:t>Bootstrap</w:t>
      </w:r>
      <w:proofErr w:type="spellEnd"/>
      <w:r>
        <w:t>. Какие классы и атрибуты для этого необходимы</w:t>
      </w:r>
    </w:p>
    <w:p w14:paraId="6709C3B3" w14:textId="50CC86BC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Дайте определение</w:t>
      </w:r>
      <w:r>
        <w:t xml:space="preserve"> </w:t>
      </w:r>
      <w:proofErr w:type="spellStart"/>
      <w:r>
        <w:t>Django</w:t>
      </w:r>
      <w:proofErr w:type="spellEnd"/>
      <w:r>
        <w:t xml:space="preserve"> и опишите его основные особенности как веб-фреймворка.</w:t>
      </w:r>
    </w:p>
    <w:p w14:paraId="7CA589C8" w14:textId="5159BF4D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установить </w:t>
      </w:r>
      <w:proofErr w:type="spellStart"/>
      <w:r>
        <w:t>Django</w:t>
      </w:r>
      <w:proofErr w:type="spellEnd"/>
      <w:r>
        <w:t xml:space="preserve"> и создать новый проект.</w:t>
      </w:r>
    </w:p>
    <w:p w14:paraId="75A3C31A" w14:textId="7B0CC11D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что такое приложения в </w:t>
      </w:r>
      <w:proofErr w:type="spellStart"/>
      <w:r>
        <w:t>Django</w:t>
      </w:r>
      <w:proofErr w:type="spellEnd"/>
      <w:r>
        <w:t>, и объясните их роль в структуре проекта.</w:t>
      </w:r>
    </w:p>
    <w:p w14:paraId="2680A99E" w14:textId="33597510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пишите</w:t>
      </w:r>
      <w:r>
        <w:t xml:space="preserve">, как настроить базу данных в </w:t>
      </w:r>
      <w:proofErr w:type="spellStart"/>
      <w:r>
        <w:t>Django</w:t>
      </w:r>
      <w:proofErr w:type="spellEnd"/>
      <w:r>
        <w:t xml:space="preserve">. Какие настройки необходимо указать в файле </w:t>
      </w:r>
      <w:r>
        <w:rPr>
          <w:rStyle w:val="HTML"/>
        </w:rPr>
        <w:t>settings.py</w:t>
      </w:r>
      <w:r>
        <w:t>.</w:t>
      </w:r>
    </w:p>
    <w:p w14:paraId="30F7DEE7" w14:textId="09ECC6A6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что такое модели в </w:t>
      </w:r>
      <w:proofErr w:type="spellStart"/>
      <w:r>
        <w:t>Django</w:t>
      </w:r>
      <w:proofErr w:type="spellEnd"/>
      <w:r>
        <w:t xml:space="preserve"> и как они связаны с базой данных.</w:t>
      </w:r>
    </w:p>
    <w:p w14:paraId="302F08DA" w14:textId="5B8D8DFE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как создаются и применяются миграции в </w:t>
      </w:r>
      <w:proofErr w:type="spellStart"/>
      <w:r>
        <w:t>Django</w:t>
      </w:r>
      <w:proofErr w:type="spellEnd"/>
      <w:r>
        <w:t>.</w:t>
      </w:r>
    </w:p>
    <w:p w14:paraId="1773713C" w14:textId="608D323F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использовать </w:t>
      </w:r>
      <w:proofErr w:type="spellStart"/>
      <w:r>
        <w:t>Django</w:t>
      </w:r>
      <w:proofErr w:type="spellEnd"/>
      <w:r>
        <w:t xml:space="preserve"> ORM для работы с базой данных. Приведите примеры запросов на выборку, добавление и удаление данных.</w:t>
      </w:r>
    </w:p>
    <w:p w14:paraId="42CBBCB3" w14:textId="23CD8716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пишите</w:t>
      </w:r>
      <w:r>
        <w:t xml:space="preserve">, как создаются URL-маршруты в </w:t>
      </w:r>
      <w:proofErr w:type="spellStart"/>
      <w:r>
        <w:t>Django</w:t>
      </w:r>
      <w:proofErr w:type="spellEnd"/>
      <w:r>
        <w:t xml:space="preserve"> и как они связываются с представлениями (</w:t>
      </w:r>
      <w:proofErr w:type="spellStart"/>
      <w:r>
        <w:t>views</w:t>
      </w:r>
      <w:proofErr w:type="spellEnd"/>
      <w:r>
        <w:t>).</w:t>
      </w:r>
    </w:p>
    <w:p w14:paraId="1D12F7D2" w14:textId="1EC4158F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Проанализируйте</w:t>
      </w:r>
      <w:r>
        <w:t>, что такое представления (</w:t>
      </w:r>
      <w:proofErr w:type="spellStart"/>
      <w:r>
        <w:t>views</w:t>
      </w:r>
      <w:proofErr w:type="spellEnd"/>
      <w:r>
        <w:t xml:space="preserve">) в </w:t>
      </w:r>
      <w:proofErr w:type="spellStart"/>
      <w:r>
        <w:t>Django</w:t>
      </w:r>
      <w:proofErr w:type="spellEnd"/>
      <w:r>
        <w:t>. Чем отличаются классовые представления от функциональных.</w:t>
      </w:r>
    </w:p>
    <w:p w14:paraId="7BB9F021" w14:textId="637BDC20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как работают шаблоны в </w:t>
      </w:r>
      <w:proofErr w:type="spellStart"/>
      <w:r>
        <w:t>Django</w:t>
      </w:r>
      <w:proofErr w:type="spellEnd"/>
      <w:r>
        <w:t>. Как подключить шаблон к представлению.</w:t>
      </w:r>
    </w:p>
    <w:p w14:paraId="273E0EB6" w14:textId="21B894EA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>, как передавать данные из представления в шаблон. Приведите пример использования контекста.</w:t>
      </w:r>
    </w:p>
    <w:p w14:paraId="12C7252D" w14:textId="41358DF4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пишите</w:t>
      </w:r>
      <w:r>
        <w:t xml:space="preserve">, что такое статические файлы в </w:t>
      </w:r>
      <w:proofErr w:type="spellStart"/>
      <w:r>
        <w:t>Django</w:t>
      </w:r>
      <w:proofErr w:type="spellEnd"/>
      <w:r>
        <w:t xml:space="preserve"> и как они обрабатываются.</w:t>
      </w:r>
    </w:p>
    <w:p w14:paraId="7CE9E6A4" w14:textId="3E93A547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настроить и использовать систему загрузки и хранения медиафайлов в </w:t>
      </w:r>
      <w:proofErr w:type="spellStart"/>
      <w:r>
        <w:t>Django</w:t>
      </w:r>
      <w:proofErr w:type="spellEnd"/>
      <w:r>
        <w:t>.</w:t>
      </w:r>
    </w:p>
    <w:p w14:paraId="344223BB" w14:textId="41387440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Проанализируйте</w:t>
      </w:r>
      <w:r>
        <w:t xml:space="preserve">, как реализовать форму на основе </w:t>
      </w:r>
      <w:proofErr w:type="spellStart"/>
      <w:r>
        <w:t>Django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и обработать данные, отправленные пользователем.</w:t>
      </w:r>
    </w:p>
    <w:p w14:paraId="6861840A" w14:textId="2DD0A4D3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как работает система аутентификации и авторизации в </w:t>
      </w:r>
      <w:proofErr w:type="spellStart"/>
      <w:r>
        <w:t>Django</w:t>
      </w:r>
      <w:proofErr w:type="spellEnd"/>
      <w:r>
        <w:t>. Какие компоненты используются для управления пользователями и их правами.</w:t>
      </w:r>
    </w:p>
    <w:p w14:paraId="00135BF0" w14:textId="385009DF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использовать встроенные модели пользователей в </w:t>
      </w:r>
      <w:proofErr w:type="spellStart"/>
      <w:r>
        <w:t>Django</w:t>
      </w:r>
      <w:proofErr w:type="spellEnd"/>
      <w:r>
        <w:t xml:space="preserve"> и как их </w:t>
      </w:r>
      <w:proofErr w:type="spellStart"/>
      <w:r>
        <w:t>кастомизировать</w:t>
      </w:r>
      <w:proofErr w:type="spellEnd"/>
      <w:r>
        <w:t>.</w:t>
      </w:r>
    </w:p>
    <w:p w14:paraId="01BAB3AC" w14:textId="719773F8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lastRenderedPageBreak/>
        <w:t>Опишите</w:t>
      </w:r>
      <w:r>
        <w:t xml:space="preserve">, как работает система </w:t>
      </w:r>
      <w:proofErr w:type="spellStart"/>
      <w:r>
        <w:t>middleware</w:t>
      </w:r>
      <w:proofErr w:type="spellEnd"/>
      <w:r>
        <w:t xml:space="preserve"> в </w:t>
      </w:r>
      <w:proofErr w:type="spellStart"/>
      <w:r>
        <w:t>Django</w:t>
      </w:r>
      <w:proofErr w:type="spellEnd"/>
      <w:r>
        <w:t xml:space="preserve">. Приведите примеры встроенных </w:t>
      </w:r>
      <w:proofErr w:type="spellStart"/>
      <w:r>
        <w:t>middleware</w:t>
      </w:r>
      <w:proofErr w:type="spellEnd"/>
      <w:r>
        <w:t xml:space="preserve"> и их назначения.</w:t>
      </w:r>
    </w:p>
    <w:p w14:paraId="728B8AC6" w14:textId="5A48E7A1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бъясните</w:t>
      </w:r>
      <w:r>
        <w:t xml:space="preserve">, как реализовать REST API в </w:t>
      </w:r>
      <w:proofErr w:type="spellStart"/>
      <w:r>
        <w:t>Django</w:t>
      </w:r>
      <w:proofErr w:type="spellEnd"/>
      <w:r>
        <w:t xml:space="preserve"> с использованием </w:t>
      </w:r>
      <w:proofErr w:type="spellStart"/>
      <w:r>
        <w:t>Django</w:t>
      </w:r>
      <w:proofErr w:type="spellEnd"/>
      <w:r>
        <w:t xml:space="preserve"> REST Framework.</w:t>
      </w:r>
    </w:p>
    <w:p w14:paraId="6E57CBC0" w14:textId="39EAF31D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Проанализируйте</w:t>
      </w:r>
      <w:r>
        <w:t xml:space="preserve">, как обрабатывать ошибки и исключения в </w:t>
      </w:r>
      <w:proofErr w:type="spellStart"/>
      <w:r>
        <w:t>Django</w:t>
      </w:r>
      <w:proofErr w:type="spellEnd"/>
      <w:r>
        <w:t xml:space="preserve">. Приведите пример </w:t>
      </w:r>
      <w:proofErr w:type="spellStart"/>
      <w:r>
        <w:t>кастомной</w:t>
      </w:r>
      <w:proofErr w:type="spellEnd"/>
      <w:r>
        <w:t xml:space="preserve"> страницы ошибки.</w:t>
      </w:r>
    </w:p>
    <w:p w14:paraId="39307C43" w14:textId="1593B945" w:rsidR="00A03AEA" w:rsidRDefault="00A03AEA" w:rsidP="00A03AEA">
      <w:pPr>
        <w:pStyle w:val="a5"/>
        <w:numPr>
          <w:ilvl w:val="0"/>
          <w:numId w:val="1"/>
        </w:numPr>
      </w:pPr>
      <w:r>
        <w:rPr>
          <w:rStyle w:val="a4"/>
        </w:rPr>
        <w:t>Охарактеризуйте</w:t>
      </w:r>
      <w:r>
        <w:t xml:space="preserve">, как развернуть </w:t>
      </w:r>
      <w:proofErr w:type="spellStart"/>
      <w:r>
        <w:t>Django</w:t>
      </w:r>
      <w:proofErr w:type="spellEnd"/>
      <w:r>
        <w:t xml:space="preserve">-приложение на </w:t>
      </w:r>
      <w:proofErr w:type="spellStart"/>
      <w:r>
        <w:t>продакшн</w:t>
      </w:r>
      <w:proofErr w:type="spellEnd"/>
      <w:r>
        <w:t>-сервере. Какие настройки и инструменты для этого используются.</w:t>
      </w:r>
    </w:p>
    <w:p w14:paraId="5F374EC0" w14:textId="474EB87A" w:rsidR="00A859B4" w:rsidRDefault="00A859B4" w:rsidP="00A03AEA">
      <w:pPr>
        <w:pStyle w:val="a5"/>
        <w:numPr>
          <w:ilvl w:val="0"/>
          <w:numId w:val="1"/>
        </w:numPr>
        <w:rPr>
          <w:lang w:val="en-US"/>
        </w:rPr>
      </w:pPr>
      <w:r w:rsidRPr="00A859B4">
        <w:t>Напишите небольшой код разметки HTML страницы. Используйте</w:t>
      </w:r>
      <w:r w:rsidRPr="00A859B4">
        <w:rPr>
          <w:lang w:val="en-US"/>
        </w:rPr>
        <w:t xml:space="preserve"> </w:t>
      </w:r>
      <w:r w:rsidRPr="00A859B4">
        <w:t>теги</w:t>
      </w:r>
      <w:r w:rsidRPr="00A859B4">
        <w:rPr>
          <w:lang w:val="en-US"/>
        </w:rPr>
        <w:t xml:space="preserve"> html, head, title, body, h1, p, a</w:t>
      </w:r>
    </w:p>
    <w:p w14:paraId="3207F30B" w14:textId="1C544F61" w:rsidR="00A859B4" w:rsidRPr="00A859B4" w:rsidRDefault="00A859B4" w:rsidP="00A03AEA">
      <w:pPr>
        <w:pStyle w:val="a5"/>
        <w:numPr>
          <w:ilvl w:val="0"/>
          <w:numId w:val="1"/>
        </w:numPr>
        <w:rPr>
          <w:lang w:val="en-US"/>
        </w:rPr>
      </w:pPr>
      <w:r w:rsidRPr="00A859B4">
        <w:t xml:space="preserve">Напишите код работы с изображениями в HTML. Используйте теги </w:t>
      </w:r>
      <w:proofErr w:type="spellStart"/>
      <w:r w:rsidRPr="00A859B4">
        <w:t>img</w:t>
      </w:r>
      <w:proofErr w:type="spellEnd"/>
    </w:p>
    <w:p w14:paraId="6975F45B" w14:textId="7801E3A9" w:rsidR="00A859B4" w:rsidRPr="00A859B4" w:rsidRDefault="00A859B4" w:rsidP="00A03AEA">
      <w:pPr>
        <w:pStyle w:val="a5"/>
        <w:numPr>
          <w:ilvl w:val="0"/>
          <w:numId w:val="1"/>
        </w:numPr>
        <w:rPr>
          <w:lang w:val="en-US"/>
        </w:rPr>
      </w:pPr>
      <w:r w:rsidRPr="00A859B4">
        <w:t xml:space="preserve">Напишите код работы с таблицами. Создайте таблицу с данными о студентах, включая имя, возраст и курс. Используйте теги </w:t>
      </w:r>
      <w:proofErr w:type="spellStart"/>
      <w:r w:rsidRPr="00A859B4">
        <w:t>table</w:t>
      </w:r>
      <w:proofErr w:type="spellEnd"/>
      <w:r w:rsidRPr="00A859B4">
        <w:t xml:space="preserve">, </w:t>
      </w:r>
      <w:proofErr w:type="spellStart"/>
      <w:r w:rsidRPr="00A859B4">
        <w:t>thead</w:t>
      </w:r>
      <w:proofErr w:type="spellEnd"/>
      <w:r w:rsidRPr="00A859B4">
        <w:t xml:space="preserve">, </w:t>
      </w:r>
      <w:proofErr w:type="spellStart"/>
      <w:r w:rsidRPr="00A859B4">
        <w:t>tbody</w:t>
      </w:r>
      <w:proofErr w:type="spellEnd"/>
      <w:r w:rsidRPr="00A859B4">
        <w:t xml:space="preserve">, </w:t>
      </w:r>
      <w:proofErr w:type="spellStart"/>
      <w:r w:rsidRPr="00A859B4">
        <w:t>tr</w:t>
      </w:r>
      <w:proofErr w:type="spellEnd"/>
      <w:r w:rsidRPr="00A859B4">
        <w:t xml:space="preserve">, </w:t>
      </w:r>
      <w:proofErr w:type="spellStart"/>
      <w:r w:rsidRPr="00A859B4">
        <w:t>th</w:t>
      </w:r>
      <w:proofErr w:type="spellEnd"/>
      <w:r w:rsidRPr="00A859B4">
        <w:t xml:space="preserve">, </w:t>
      </w:r>
      <w:proofErr w:type="spellStart"/>
      <w:r w:rsidRPr="00A859B4">
        <w:t>td</w:t>
      </w:r>
      <w:proofErr w:type="spellEnd"/>
    </w:p>
    <w:p w14:paraId="7B87BAA2" w14:textId="5356F442" w:rsidR="00A859B4" w:rsidRPr="00A859B4" w:rsidRDefault="00A859B4" w:rsidP="00A03AEA">
      <w:pPr>
        <w:pStyle w:val="a5"/>
        <w:numPr>
          <w:ilvl w:val="0"/>
          <w:numId w:val="1"/>
        </w:numPr>
        <w:rPr>
          <w:lang w:val="en-US"/>
        </w:rPr>
      </w:pPr>
      <w:r w:rsidRPr="00A859B4">
        <w:t>Напишите код создания формы для регистрации на HTML.</w:t>
      </w:r>
      <w:r w:rsidRPr="00A859B4">
        <w:rPr>
          <w:b/>
          <w:bCs/>
        </w:rPr>
        <w:t xml:space="preserve"> </w:t>
      </w:r>
      <w:r w:rsidRPr="00A859B4">
        <w:t xml:space="preserve">Разработайте форму регистрации с полями для ввода имени, фамилии, электронной почты, пароля и кнопкой отправки. Используйте теги </w:t>
      </w:r>
      <w:proofErr w:type="spellStart"/>
      <w:r w:rsidRPr="00A859B4">
        <w:t>form</w:t>
      </w:r>
      <w:proofErr w:type="spellEnd"/>
      <w:r w:rsidRPr="00A859B4">
        <w:t xml:space="preserve">, </w:t>
      </w:r>
      <w:proofErr w:type="spellStart"/>
      <w:r w:rsidRPr="00A859B4">
        <w:t>input</w:t>
      </w:r>
      <w:proofErr w:type="spellEnd"/>
      <w:r w:rsidRPr="00A859B4">
        <w:t xml:space="preserve">, </w:t>
      </w:r>
      <w:proofErr w:type="spellStart"/>
      <w:r w:rsidRPr="00A859B4">
        <w:t>label</w:t>
      </w:r>
      <w:proofErr w:type="spellEnd"/>
      <w:r w:rsidRPr="00A859B4">
        <w:t xml:space="preserve">, </w:t>
      </w:r>
      <w:proofErr w:type="spellStart"/>
      <w:r w:rsidRPr="00A859B4">
        <w:t>button</w:t>
      </w:r>
      <w:proofErr w:type="spellEnd"/>
    </w:p>
    <w:p w14:paraId="49E57140" w14:textId="0D571508" w:rsidR="00A859B4" w:rsidRPr="00A859B4" w:rsidRDefault="00A859B4" w:rsidP="00A03AEA">
      <w:pPr>
        <w:pStyle w:val="a5"/>
        <w:numPr>
          <w:ilvl w:val="0"/>
          <w:numId w:val="1"/>
        </w:numPr>
        <w:rPr>
          <w:lang w:val="en-US"/>
        </w:rPr>
      </w:pPr>
      <w:r w:rsidRPr="00A859B4">
        <w:t xml:space="preserve">Напишите код для создания списков на HTML. Используйте теги </w:t>
      </w:r>
      <w:proofErr w:type="spellStart"/>
      <w:r w:rsidRPr="00A859B4">
        <w:t>ul</w:t>
      </w:r>
      <w:proofErr w:type="spellEnd"/>
      <w:r w:rsidRPr="00A859B4">
        <w:t xml:space="preserve">, </w:t>
      </w:r>
      <w:proofErr w:type="spellStart"/>
      <w:r w:rsidRPr="00A859B4">
        <w:t>ol</w:t>
      </w:r>
      <w:proofErr w:type="spellEnd"/>
      <w:r w:rsidRPr="00A859B4">
        <w:t xml:space="preserve">, </w:t>
      </w:r>
      <w:proofErr w:type="spellStart"/>
      <w:r w:rsidRPr="00A859B4">
        <w:t>li</w:t>
      </w:r>
      <w:proofErr w:type="spellEnd"/>
    </w:p>
    <w:p w14:paraId="65F83D4D" w14:textId="77777777" w:rsidR="00A859B4" w:rsidRDefault="00A859B4" w:rsidP="00A03AEA">
      <w:pPr>
        <w:pStyle w:val="a5"/>
        <w:numPr>
          <w:ilvl w:val="0"/>
          <w:numId w:val="1"/>
        </w:numPr>
      </w:pPr>
      <w:r w:rsidRPr="00A859B4">
        <w:t>Создайте таблицу на HTML и примените CSS для стилизации заголовков и ячеек таблицы</w:t>
      </w:r>
      <w:r w:rsidRPr="00A859B4">
        <w:t xml:space="preserve"> </w:t>
      </w:r>
    </w:p>
    <w:p w14:paraId="60CE8D26" w14:textId="106090DE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форму обратной связи на HTML, которая включает текстовое поле для сообщения и кнопку отправки. Используйте элементы </w:t>
      </w:r>
      <w:proofErr w:type="spellStart"/>
      <w:r w:rsidRPr="00A859B4">
        <w:t>textarea</w:t>
      </w:r>
      <w:proofErr w:type="spellEnd"/>
      <w:r w:rsidRPr="00A859B4">
        <w:t xml:space="preserve">, </w:t>
      </w:r>
      <w:proofErr w:type="spellStart"/>
      <w:r w:rsidRPr="00A859B4">
        <w:t>button</w:t>
      </w:r>
      <w:proofErr w:type="spellEnd"/>
    </w:p>
    <w:p w14:paraId="63A23F0E" w14:textId="34FA9B1A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Используйте CSS для стилизации заголовков первого уровня на странице так, чтобы они имели синий цвет, шрифт </w:t>
      </w:r>
      <w:proofErr w:type="spellStart"/>
      <w:r w:rsidRPr="00A859B4">
        <w:t>Arial</w:t>
      </w:r>
      <w:proofErr w:type="spellEnd"/>
      <w:r w:rsidRPr="00A859B4">
        <w:t xml:space="preserve"> и отступы снизу 10px</w:t>
      </w:r>
    </w:p>
    <w:p w14:paraId="0D1D006D" w14:textId="447A50C4" w:rsidR="00A859B4" w:rsidRDefault="00A859B4" w:rsidP="00A03AEA">
      <w:pPr>
        <w:pStyle w:val="a5"/>
        <w:numPr>
          <w:ilvl w:val="0"/>
          <w:numId w:val="1"/>
        </w:numPr>
      </w:pPr>
      <w:r w:rsidRPr="00A859B4">
        <w:t>Используйте CSS для стилизации кнопок с закругленными углами, цветом фона и изменением фона при наведении</w:t>
      </w:r>
    </w:p>
    <w:p w14:paraId="23794AB2" w14:textId="65AFFF74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Используйте CSS для стилизации таблицы с чередующимися цветами строк и увеличением шрифта для заголовков таблицы. Используйте </w:t>
      </w:r>
      <w:proofErr w:type="gramStart"/>
      <w:r w:rsidRPr="00A859B4">
        <w:t>селекторы :</w:t>
      </w:r>
      <w:proofErr w:type="spellStart"/>
      <w:r w:rsidRPr="00A859B4">
        <w:t>nth</w:t>
      </w:r>
      <w:proofErr w:type="gramEnd"/>
      <w:r w:rsidRPr="00A859B4">
        <w:t>-child</w:t>
      </w:r>
      <w:proofErr w:type="spellEnd"/>
      <w:r w:rsidRPr="00A859B4">
        <w:t>, свойства для фона и шрифта</w:t>
      </w:r>
    </w:p>
    <w:p w14:paraId="2BE8044C" w14:textId="599448AC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Используйте CSS для стиля к элементам формы ввода, включая изменение цвета границы при фокусе. Используйте </w:t>
      </w:r>
      <w:proofErr w:type="spellStart"/>
      <w:proofErr w:type="gramStart"/>
      <w:r w:rsidRPr="00A859B4">
        <w:t>псевдокласс</w:t>
      </w:r>
      <w:proofErr w:type="spellEnd"/>
      <w:r w:rsidRPr="00A859B4">
        <w:t xml:space="preserve"> :</w:t>
      </w:r>
      <w:proofErr w:type="spellStart"/>
      <w:r w:rsidRPr="00A859B4">
        <w:t>focus</w:t>
      </w:r>
      <w:proofErr w:type="spellEnd"/>
      <w:proofErr w:type="gramEnd"/>
      <w:r w:rsidRPr="00A859B4">
        <w:t xml:space="preserve"> и CSS свойства для границ</w:t>
      </w:r>
    </w:p>
    <w:p w14:paraId="28B4DBE2" w14:textId="5B82946D" w:rsidR="00A859B4" w:rsidRDefault="00A859B4" w:rsidP="00A03AEA">
      <w:pPr>
        <w:pStyle w:val="a5"/>
        <w:numPr>
          <w:ilvl w:val="0"/>
          <w:numId w:val="1"/>
        </w:numPr>
      </w:pPr>
      <w:r w:rsidRPr="00A859B4">
        <w:t>Используйте CSS свойства для управления размерами изображений в зависимости от размера экрана</w:t>
      </w:r>
    </w:p>
    <w:p w14:paraId="3B84F0AA" w14:textId="098FE828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</w:t>
      </w:r>
      <w:proofErr w:type="spellStart"/>
      <w:r w:rsidRPr="00A859B4">
        <w:t>script</w:t>
      </w:r>
      <w:proofErr w:type="spellEnd"/>
      <w:r w:rsidRPr="00A859B4">
        <w:t xml:space="preserve"> страницы с кнопкой, при нажатии на которую текст в определённом </w:t>
      </w:r>
      <w:proofErr w:type="spellStart"/>
      <w:r w:rsidRPr="00A859B4">
        <w:t>div</w:t>
      </w:r>
      <w:proofErr w:type="spellEnd"/>
      <w:r w:rsidRPr="00A859B4">
        <w:t xml:space="preserve"> изменяется на "</w:t>
      </w:r>
      <w:proofErr w:type="spellStart"/>
      <w:r w:rsidRPr="00A859B4">
        <w:t>Hello</w:t>
      </w:r>
      <w:proofErr w:type="spellEnd"/>
      <w:r w:rsidRPr="00A859B4">
        <w:t xml:space="preserve">, </w:t>
      </w:r>
      <w:proofErr w:type="spellStart"/>
      <w:r w:rsidRPr="00A859B4">
        <w:t>world</w:t>
      </w:r>
      <w:proofErr w:type="spellEnd"/>
      <w:r w:rsidRPr="00A859B4">
        <w:t xml:space="preserve">!". Используйте </w:t>
      </w:r>
      <w:proofErr w:type="spellStart"/>
      <w:proofErr w:type="gramStart"/>
      <w:r w:rsidRPr="00A859B4">
        <w:t>document.getElementById</w:t>
      </w:r>
      <w:proofErr w:type="spellEnd"/>
      <w:proofErr w:type="gramEnd"/>
      <w:r w:rsidRPr="00A859B4">
        <w:t xml:space="preserve">() или </w:t>
      </w:r>
      <w:proofErr w:type="spellStart"/>
      <w:r w:rsidRPr="00A859B4">
        <w:t>document.querySelector</w:t>
      </w:r>
      <w:proofErr w:type="spellEnd"/>
      <w:r w:rsidRPr="00A859B4">
        <w:t>() для доступа к элементу и изменения его содержимого</w:t>
      </w:r>
    </w:p>
    <w:p w14:paraId="70CA0877" w14:textId="23B2A214" w:rsidR="00A859B4" w:rsidRDefault="00A859B4" w:rsidP="00A03AEA">
      <w:pPr>
        <w:pStyle w:val="a5"/>
        <w:numPr>
          <w:ilvl w:val="0"/>
          <w:numId w:val="1"/>
        </w:numPr>
      </w:pPr>
      <w:r w:rsidRPr="00A859B4">
        <w:t>Создайте веб-страницу с текстовым полем и кнопкой. При нажатии на кнопку текст из поля должен добавляться в список на странице. Используйте методы DOM для создания и добавления элементов</w:t>
      </w:r>
    </w:p>
    <w:p w14:paraId="1700A77E" w14:textId="6DF91680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Напишите функцию JavaScript, которая меняет цвет фона страницы на случайно выбранный цвет при нажатии кнопки. Используйте </w:t>
      </w:r>
      <w:proofErr w:type="spellStart"/>
      <w:r w:rsidRPr="00A859B4">
        <w:t>Math.random</w:t>
      </w:r>
      <w:proofErr w:type="spellEnd"/>
      <w:r w:rsidRPr="00A859B4">
        <w:t>() для генерации случайного цвета</w:t>
      </w:r>
    </w:p>
    <w:p w14:paraId="07E11DF2" w14:textId="728EB9D0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список элементов и текстовое поле для ввода. При нажатии на кнопку в окне </w:t>
      </w:r>
      <w:proofErr w:type="spellStart"/>
      <w:r w:rsidRPr="00A859B4">
        <w:t>alert</w:t>
      </w:r>
      <w:proofErr w:type="spellEnd"/>
      <w:r w:rsidRPr="00A859B4">
        <w:t xml:space="preserve"> должен отображаться текст поля</w:t>
      </w:r>
    </w:p>
    <w:p w14:paraId="687B4D35" w14:textId="78DBF29D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</w:t>
      </w:r>
      <w:proofErr w:type="spellStart"/>
      <w:r w:rsidRPr="00A859B4">
        <w:t>checkbox</w:t>
      </w:r>
      <w:proofErr w:type="spellEnd"/>
      <w:r w:rsidRPr="00A859B4">
        <w:t xml:space="preserve"> и кнопку. При нажатии на кнопку в окне </w:t>
      </w:r>
      <w:proofErr w:type="spellStart"/>
      <w:r w:rsidRPr="00A859B4">
        <w:t>alert</w:t>
      </w:r>
      <w:proofErr w:type="spellEnd"/>
      <w:r w:rsidRPr="00A859B4">
        <w:t xml:space="preserve"> должен отображаться статус </w:t>
      </w:r>
      <w:proofErr w:type="spellStart"/>
      <w:r w:rsidRPr="00A859B4">
        <w:t>checkbox</w:t>
      </w:r>
      <w:proofErr w:type="spellEnd"/>
    </w:p>
    <w:p w14:paraId="28F758E3" w14:textId="197D54A0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несколько </w:t>
      </w:r>
      <w:proofErr w:type="spellStart"/>
      <w:r w:rsidRPr="00A859B4">
        <w:t>radiobutton</w:t>
      </w:r>
      <w:proofErr w:type="spellEnd"/>
      <w:r w:rsidRPr="00A859B4">
        <w:t xml:space="preserve"> и кнопку. При нажатии на кнопку в окне </w:t>
      </w:r>
      <w:proofErr w:type="spellStart"/>
      <w:r w:rsidRPr="00A859B4">
        <w:t>alert</w:t>
      </w:r>
      <w:proofErr w:type="spellEnd"/>
      <w:r w:rsidRPr="00A859B4">
        <w:t xml:space="preserve"> должен отображаться статус выбора </w:t>
      </w:r>
      <w:proofErr w:type="spellStart"/>
      <w:r w:rsidRPr="00A859B4">
        <w:t>radiobutton</w:t>
      </w:r>
      <w:proofErr w:type="spellEnd"/>
    </w:p>
    <w:p w14:paraId="78243AD0" w14:textId="48656E45" w:rsidR="00A859B4" w:rsidRDefault="00A859B4" w:rsidP="00A03AEA">
      <w:pPr>
        <w:pStyle w:val="a5"/>
        <w:numPr>
          <w:ilvl w:val="0"/>
          <w:numId w:val="1"/>
        </w:numPr>
      </w:pPr>
      <w:r w:rsidRPr="00A859B4">
        <w:t xml:space="preserve">Создайте скрипт </w:t>
      </w:r>
      <w:proofErr w:type="spellStart"/>
      <w:r w:rsidRPr="00A859B4">
        <w:t>Javascript</w:t>
      </w:r>
      <w:proofErr w:type="spellEnd"/>
      <w:r w:rsidRPr="00A859B4">
        <w:t xml:space="preserve"> сложения двух значений чисел текстовых полей</w:t>
      </w:r>
    </w:p>
    <w:p w14:paraId="452E73E9" w14:textId="5F198CE6" w:rsidR="005172B5" w:rsidRDefault="00A859B4" w:rsidP="00A859B4">
      <w:pPr>
        <w:pStyle w:val="a5"/>
        <w:numPr>
          <w:ilvl w:val="0"/>
          <w:numId w:val="1"/>
        </w:numPr>
      </w:pPr>
      <w:r w:rsidRPr="00A859B4">
        <w:t xml:space="preserve">Создайте скрипт </w:t>
      </w:r>
      <w:proofErr w:type="spellStart"/>
      <w:r w:rsidRPr="00A859B4">
        <w:t>Javascript</w:t>
      </w:r>
      <w:proofErr w:type="spellEnd"/>
      <w:r w:rsidRPr="00A859B4">
        <w:t xml:space="preserve"> умножения двух значений чисел текстовых полей</w:t>
      </w:r>
    </w:p>
    <w:sectPr w:rsidR="005172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62562"/>
    <w:multiLevelType w:val="hybridMultilevel"/>
    <w:tmpl w:val="8ACC51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MjIyNDAxtwBiSyUdpeDU4uLM/DyQAsNaAJiFUXksAAAA"/>
  </w:docVars>
  <w:rsids>
    <w:rsidRoot w:val="00136CAF"/>
    <w:rsid w:val="00035CEA"/>
    <w:rsid w:val="00124BDC"/>
    <w:rsid w:val="00136CAF"/>
    <w:rsid w:val="001761EA"/>
    <w:rsid w:val="001A543C"/>
    <w:rsid w:val="00293F21"/>
    <w:rsid w:val="00397240"/>
    <w:rsid w:val="005172B5"/>
    <w:rsid w:val="00706D3A"/>
    <w:rsid w:val="007838D3"/>
    <w:rsid w:val="008F54A9"/>
    <w:rsid w:val="00935DF7"/>
    <w:rsid w:val="00A03AEA"/>
    <w:rsid w:val="00A44D4F"/>
    <w:rsid w:val="00A5491F"/>
    <w:rsid w:val="00A763F7"/>
    <w:rsid w:val="00A82DCA"/>
    <w:rsid w:val="00A859B4"/>
    <w:rsid w:val="00BB33BB"/>
    <w:rsid w:val="00CD3F66"/>
    <w:rsid w:val="00E306FC"/>
    <w:rsid w:val="00E6704E"/>
    <w:rsid w:val="00E737F0"/>
    <w:rsid w:val="00E770A2"/>
    <w:rsid w:val="00F22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56832C"/>
  <w15:chartTrackingRefBased/>
  <w15:docId w15:val="{276117B2-866C-47AF-9604-DC7F02DA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6CAF"/>
    <w:pPr>
      <w:ind w:left="720"/>
      <w:contextualSpacing/>
    </w:pPr>
  </w:style>
  <w:style w:type="character" w:styleId="a4">
    <w:name w:val="Strong"/>
    <w:basedOn w:val="a0"/>
    <w:uiPriority w:val="22"/>
    <w:qFormat/>
    <w:rsid w:val="00136CAF"/>
    <w:rPr>
      <w:b/>
      <w:bCs/>
    </w:rPr>
  </w:style>
  <w:style w:type="paragraph" w:styleId="a5">
    <w:name w:val="Normal (Web)"/>
    <w:basedOn w:val="a"/>
    <w:uiPriority w:val="99"/>
    <w:semiHidden/>
    <w:unhideWhenUsed/>
    <w:rsid w:val="00A76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Code"/>
    <w:basedOn w:val="a0"/>
    <w:uiPriority w:val="99"/>
    <w:semiHidden/>
    <w:unhideWhenUsed/>
    <w:rsid w:val="00124B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3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3</Pages>
  <Words>1259</Words>
  <Characters>718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1</cp:revision>
  <dcterms:created xsi:type="dcterms:W3CDTF">2024-11-17T13:03:00Z</dcterms:created>
  <dcterms:modified xsi:type="dcterms:W3CDTF">2024-11-17T17:02:00Z</dcterms:modified>
</cp:coreProperties>
</file>